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Naples</w:t>
      </w:r>
    </w:p>
    <w:bookmarkStart w:id="24" w:name="cover-letter"/>
    <w:p>
      <w:pPr>
        <w:pStyle w:val="Heading2"/>
      </w:pPr>
      <w:r>
        <w:t xml:space="preserve">Cover Letter</w:t>
      </w:r>
    </w:p>
    <w:p>
      <w:pPr>
        <w:pStyle w:val="FirstParagraph"/>
      </w:pPr>
      <w:r>
        <w:t xml:space="preserve">Dear [Hiring Manager's Name],</w:t>
      </w:r>
      <w:r>
        <w:br/>
      </w:r>
      <w:r>
        <w:t xml:space="preserve">I am writing to express my sincere interest in the Laboratory Technician position at [Company Name] in Naples, Italy. As a dedicated and skilled professional with a strong background in laboratory sciences, I am excited about the opportunity to contribute my expertise to your esteemed organization. This cover letter outlines my qualifications, passion for scientific inquiry, and commitment to excellence—qualities that align perfectly with the needs of a Laboratory Technician role in Italy Naples.</w:t>
      </w:r>
    </w:p>
    <w:p>
      <w:pPr>
        <w:pStyle w:val="BodyText"/>
      </w:pPr>
      <w:r>
        <w:t xml:space="preserve">With over [X years] of experience in laboratory settings, I have developed a deep understanding of analytical techniques, equipment operation, and data interpretation. My academic foundation includes a [Degree in Biology/Chemistry/Microbiology] from [University Name], where I graduated with honors. This formal education was complemented by hands-on training in state-of-the-art laboratories, where I mastered procedures such as chromatography, spectroscopy, and microbial culture analysis. These experiences have equipped me to thrive in dynamic environments like those found in Naples, where precision and innovation are paramount.</w:t>
      </w:r>
    </w:p>
    <w:bookmarkStart w:id="20" w:name="X1594f4cb816163cd4eb1d2026ac375783b3f006"/>
    <w:p>
      <w:pPr>
        <w:pStyle w:val="Heading3"/>
      </w:pPr>
      <w:r>
        <w:t xml:space="preserve">Why Laboratory Technician? A Passion for Precision</w:t>
      </w:r>
    </w:p>
    <w:p>
      <w:pPr>
        <w:pStyle w:val="FirstParagraph"/>
      </w:pPr>
      <w:r>
        <w:t xml:space="preserve">The role of a Laboratory Technician is not merely a job but a calling for someone who values accuracy, curiosity, and problem-solving. In my previous positions at [Previous Lab Name], I was responsible for conducting routine and specialized tests, maintaining laboratory instruments, and ensuring compliance with safety protocols. For instance, I once optimized the workflow in a clinical lab to reduce sample processing time by 20%, demonstrating my ability to balance efficiency with meticulous attention to detail. Such achievements reflect my dedication to the core principles of laboratory science.</w:t>
      </w:r>
    </w:p>
    <w:p>
      <w:pPr>
        <w:pStyle w:val="BodyText"/>
      </w:pPr>
      <w:r>
        <w:t xml:space="preserve">In Italy Naples, where healthcare and research institutions prioritize cutting-edge technology and rigorous standards, I am confident that my skills will add value. The city’s vibrant scientific community, combined with its unique challenges in environmental and medical research, makes it an ideal location for a Laboratory Technician to contribute meaningfully. My understanding of both local regulatory frameworks and international best practices ensures that I can adapt seamlessly to your lab’s requirements.</w:t>
      </w:r>
    </w:p>
    <w:bookmarkEnd w:id="20"/>
    <w:bookmarkStart w:id="21" w:name="technical-expertise-and-soft-skills"/>
    <w:p>
      <w:pPr>
        <w:pStyle w:val="Heading3"/>
      </w:pPr>
      <w:r>
        <w:t xml:space="preserve">Technical Expertise and Soft Skills</w:t>
      </w:r>
    </w:p>
    <w:p>
      <w:pPr>
        <w:pStyle w:val="FirstParagraph"/>
      </w:pPr>
      <w:r>
        <w:t xml:space="preserve">A Laboratory Technician must be both technically proficient and collaborative. I have extensive experience with a wide range of laboratory equipment, including centrifuges, PCR machines, and spectrophotometers. My proficiency in software such as [Lab Information Management System (LIMS)] and [Excel/Python for data analysis] allows me to streamline workflows and produce reliable results. Additionally, I hold certifications in [e.g., OSHA safety protocols or specific lab techniques], which further reinforce my credibility.</w:t>
      </w:r>
    </w:p>
    <w:p>
      <w:pPr>
        <w:pStyle w:val="BodyText"/>
      </w:pPr>
      <w:r>
        <w:t xml:space="preserve">Beyond technical skills, I pride myself on my communication and teamwork abilities. In a previous role at [Previous Employer], I collaborated with a multidisciplinary team to develop a new method for detecting pathogens in water samples, which was later adopted by local authorities. This experience highlighted the importance of clear communication and adaptability—traits that are essential when working in diverse settings like Naples, where collaboration across cultures and disciplines is common.</w:t>
      </w:r>
    </w:p>
    <w:bookmarkEnd w:id="21"/>
    <w:bookmarkStart w:id="22" w:name="X2ecf5158b76f719fa011e2415de3a7f4346c1a2"/>
    <w:p>
      <w:pPr>
        <w:pStyle w:val="Heading3"/>
      </w:pPr>
      <w:r>
        <w:t xml:space="preserve">Why Italy Naples? A Commitment to Local Excellence</w:t>
      </w:r>
    </w:p>
    <w:p>
      <w:pPr>
        <w:pStyle w:val="FirstParagraph"/>
      </w:pPr>
      <w:r>
        <w:t xml:space="preserve">The opportunity to work as a Laboratory Technician in Italy Naples is particularly meaningful to me. The city’s rich history of scientific innovation, paired with its modern healthcare infrastructure, creates a unique environment for professionals like myself. I have followed the advancements of [specific institution or lab in Naples, if known], and I am eager to contribute my skills to similar initiatives. Whether it’s supporting clinical diagnostics, environmental monitoring, or pharmaceutical research, I am committed to upholding the high standards that define laboratories in this region.</w:t>
      </w:r>
    </w:p>
    <w:p>
      <w:pPr>
        <w:pStyle w:val="BodyText"/>
      </w:pPr>
      <w:r>
        <w:t xml:space="preserve">Furthermore, my fluency in Italian (or any relevant language) and cultural adaptability would enable me to integrate smoothly into your team. I understand the importance of tailoring procedures to meet local regulations and client expectations, ensuring that every project aligns with the specific needs of Naples’ scientific community.</w:t>
      </w:r>
    </w:p>
    <w:bookmarkEnd w:id="22"/>
    <w:bookmarkStart w:id="23" w:name="conclusion-a-drive-for-excellence"/>
    <w:p>
      <w:pPr>
        <w:pStyle w:val="Heading3"/>
      </w:pPr>
      <w:r>
        <w:t xml:space="preserve">Conclusion: A Drive for Excellence</w:t>
      </w:r>
    </w:p>
    <w:p>
      <w:pPr>
        <w:pStyle w:val="FirstParagraph"/>
      </w:pPr>
      <w:r>
        <w:t xml:space="preserve">In conclusion, I am enthusiastic about the possibility of joining [Company Name] as a Laboratory Technician in Italy Naples. My technical expertise, dedication to precision, and passion for scientific discovery make me a strong candidate for this role. I am eager to bring my experience and enthusiasm to your team while contributing to the continued success of your laboratory.</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esteemed organiz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in Italy Naples</dc:title>
  <dc:creator/>
  <dc:language>en</dc:language>
  <cp:keywords/>
  <dcterms:created xsi:type="dcterms:W3CDTF">2026-07-21T07:40:34Z</dcterms:created>
  <dcterms:modified xsi:type="dcterms:W3CDTF">2026-07-21T07:40:34Z</dcterms:modified>
</cp:coreProperties>
</file>

<file path=docProps/custom.xml><?xml version="1.0" encoding="utf-8"?>
<Properties xmlns="http://schemas.openxmlformats.org/officeDocument/2006/custom-properties" xmlns:vt="http://schemas.openxmlformats.org/officeDocument/2006/docPropsVTypes"/>
</file>